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tograph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Kampala,</w:t>
      </w:r>
      <w:r>
        <w:t xml:space="preserve"> </w:t>
      </w:r>
      <w:r>
        <w:t xml:space="preserve">Uganda</w:t>
      </w:r>
    </w:p>
    <w:bookmarkStart w:id="21" w:name="X7fcfb0f6f2b1d4e6f7bde5281c2aa02108447de"/>
    <w:p>
      <w:pPr>
        <w:pStyle w:val="Heading1"/>
      </w:pPr>
      <w:r>
        <w:t xml:space="preserve">Internship Application Letter for Photographer Position</w:t>
      </w:r>
    </w:p>
    <w:p>
      <w:pPr>
        <w:pStyle w:val="FirstParagraph"/>
      </w:pPr>
      <w:r>
        <w:t xml:space="preserve">October 26, 2023</w:t>
      </w:r>
    </w:p>
    <w:p>
      <w:pPr>
        <w:pStyle w:val="BodyText"/>
      </w:pPr>
      <w:r>
        <w:t xml:space="preserve">Recruitment Team</w:t>
      </w:r>
      <w:r>
        <w:br/>
      </w:r>
      <w:r>
        <w:t xml:space="preserve">Haven Photography Studio</w:t>
      </w:r>
      <w:r>
        <w:br/>
      </w:r>
      <w:r>
        <w:t xml:space="preserve">P.O. Box 7890</w:t>
      </w:r>
      <w:r>
        <w:br/>
      </w:r>
      <w:r>
        <w:t xml:space="preserve">Kampala, Uganda</w:t>
      </w:r>
    </w:p>
    <w:bookmarkStart w:id="20" w:name="Xd8133b0eace0ba3ef8cbeaef2462fa81aeea530"/>
    <w:p>
      <w:pPr>
        <w:pStyle w:val="Heading2"/>
      </w:pPr>
      <w:r>
        <w:t xml:space="preserve">Subject: Application for Photographer Internship Position – Kampala, Uganda</w:t>
      </w:r>
    </w:p>
    <w:p>
      <w:pPr>
        <w:pStyle w:val="FirstParagraph"/>
      </w:pPr>
      <w:r>
        <w:t xml:space="preserve">Dear Hiring Manager,</w:t>
      </w:r>
    </w:p>
    <w:p>
      <w:pPr>
        <w:pStyle w:val="BodyText"/>
      </w:pPr>
      <w:r>
        <w:t xml:space="preserve">I am writing with profound enthusiasm to submit my application for the Photographer Internship position at Haven Photography Studio in Kampala, Uganda. As a passionate visual storyteller deeply committed to capturing the vibrant essence of East African culture through the lens, I believe this internship represents an unparalleled opportunity to merge my technical skills with my unwavering dedication to documenting Uganda's dynamic narrative. This</w:t>
      </w:r>
      <w:r>
        <w:t xml:space="preserve"> </w:t>
      </w:r>
      <w:r>
        <w:rPr>
          <w:iCs/>
          <w:i/>
        </w:rPr>
        <w:t xml:space="preserve">Internship Application Letter</w:t>
      </w:r>
      <w:r>
        <w:t xml:space="preserve"> </w:t>
      </w:r>
      <w:r>
        <w:t xml:space="preserve">serves as both an introduction and a testament to my readiness to contribute meaningfully to your esteemed studio while immersing myself in the rich photographic landscape of</w:t>
      </w:r>
      <w:r>
        <w:t xml:space="preserve"> </w:t>
      </w:r>
      <w:r>
        <w:rPr>
          <w:bCs/>
          <w:b/>
        </w:rPr>
        <w:t xml:space="preserve">Uganda Kampala</w:t>
      </w:r>
      <w:r>
        <w:t xml:space="preserve">.</w:t>
      </w:r>
    </w:p>
    <w:p>
      <w:pPr>
        <w:pStyle w:val="BodyText"/>
      </w:pPr>
      <w:r>
        <w:t xml:space="preserve">Growing up in Kampala's bustling neighborhoods, I witnessed how visual narratives shape community identity. My childhood fascination with capturing fleeting moments – from the vibrant colors of Namboole Market to the serene beauty of Lake Victoria at dawn – ignited my journey as a photographer. This intrinsic connection to Kampala's soul fuels my desire to pursue professional growth within this very city. I've since honed my craft through rigorous self-study, local workshops, and volunteer work documenting community initiatives across Kampala, including the "Kampala Urban Mural Project" and "Nakivubo Women's Empowerment Initiative." These experiences taught me that exceptional photography transcends technical skill; it requires cultural sensitivity, contextual awareness, and a genuine relationship with the subject – values I know Haven Photography Studio embodies.</w:t>
      </w:r>
    </w:p>
    <w:p>
      <w:pPr>
        <w:pStyle w:val="BodyText"/>
      </w:pPr>
      <w:r>
        <w:t xml:space="preserve">My technical proficiency includes mastery of DSLR and mirrorless systems (Canon EOS 5D Mark IV, Sony A7III), advanced lighting techniques for both indoor and outdoor environments, and comprehensive editing expertise using Adobe Lightroom Classic and Photoshop. During my volunteer work at the Uganda Women's Network, I produced a series documenting women entrepreneurs in Kampala's informal markets – a project that required navigating complex social dynamics while maintaining ethical representation. This experience reinforced my understanding that as a</w:t>
      </w:r>
      <w:r>
        <w:t xml:space="preserve"> </w:t>
      </w:r>
      <w:r>
        <w:rPr>
          <w:iCs/>
          <w:i/>
        </w:rPr>
        <w:t xml:space="preserve">Photographer</w:t>
      </w:r>
      <w:r>
        <w:t xml:space="preserve"> </w:t>
      </w:r>
      <w:r>
        <w:t xml:space="preserve">in</w:t>
      </w:r>
      <w:r>
        <w:t xml:space="preserve"> </w:t>
      </w:r>
      <w:r>
        <w:rPr>
          <w:bCs/>
          <w:b/>
        </w:rPr>
        <w:t xml:space="preserve">Uganda Kampala</w:t>
      </w:r>
      <w:r>
        <w:t xml:space="preserve">, authenticity is non-negotiable. I understand that our images have real consequences: they influence perceptions, inform policies, and preserve cultural heritage for future generations.</w:t>
      </w:r>
    </w:p>
    <w:p>
      <w:pPr>
        <w:pStyle w:val="BodyText"/>
      </w:pPr>
      <w:r>
        <w:t xml:space="preserve">I am particularly drawn to Haven Photography Studio's commitment to "Visual Advocacy for Ugandan Stories." Your recent campaign showcasing the resilience of Kibuye fishermen along Lake Victoria exemplifies the type of meaningful work I aspire to contribute. As an intern, I am eager to support projects like this by assisting with location scouting across Kampala's diverse districts – from the historic Nakasero Hill to the rapidly evolving industrial zones near Mengo. My knowledge of local geography, combined with my fluency in Luganda and English, will enable me to connect authentically with subjects while ensuring logistical efficiency during shoots. I've already begun researching potential locations for your upcoming "Kampala Street Life" series and would be honored to contribute these insights.</w:t>
      </w:r>
    </w:p>
    <w:p>
      <w:pPr>
        <w:pStyle w:val="BodyText"/>
      </w:pPr>
      <w:r>
        <w:t xml:space="preserve">What truly sets me apart is my proactive approach to learning within Uganda's specific photographic context. I've dedicated 200+ hours to studying the works of pioneering Ugandan photographers like Mutesi Nsereko and Aisha K, analyzing how they navigate ethical dilemmas when documenting poverty, conflict, and cultural traditions. I've also completed an online course on "Ethical Photography in African Contexts" through Makerere University's Centre for Media Studies – a resource I know aligns with Haven Studio's values. My portfolio (accessible at [www.yourportfolio.com/uganda]) features 50+ images showcasing Kampala's urban diversity, including the "Mama Sita Street Food Chronicles" series that received recognition at the 2023 Kampala Arts Festival. These images weren't just technically competent; they were crafted with respect for subjects' dignity – a principle I will bring to every assignment.</w:t>
      </w:r>
    </w:p>
    <w:p>
      <w:pPr>
        <w:pStyle w:val="BodyText"/>
      </w:pPr>
      <w:r>
        <w:t xml:space="preserve">I recognize that this internship is not merely an opportunity to learn from experts, but a chance to actively contribute to Uganda's visual storytelling ecosystem. As someone who has witnessed how photography can transform perceptions – such as when images of the Kasese community's reforestation efforts led to increased government support – I am committed to approaching every shoot with purpose. My proposal includes three specific ways I could add immediate value: (1) Creating a digital archive of Kampala's architectural heritage for your studio's historical project, (2) Developing social media content strategies tailored for Ugandan audiences using platforms like WhatsApp and Facebook, which remain dominant here, and (3) Organizing an "Intern Workshop" to share street photography techniques with local youth groups in Mukono district.</w:t>
      </w:r>
    </w:p>
    <w:p>
      <w:pPr>
        <w:pStyle w:val="BodyText"/>
      </w:pPr>
      <w:r>
        <w:t xml:space="preserve">My dedication extends beyond the technical aspects of photography. I've spent months observing Kampala's unique light conditions – the golden hour glow over Mengo Hill, the dramatic shadows during afternoon showers – and how they influence mood and meaning in images. This contextual knowledge allows me to anticipate moments that others might miss, whether capturing a spontaneous dance at Nakasero Market or the quiet determination of a craftsman in Kampala's artisan quarter. I understand that as a</w:t>
      </w:r>
      <w:r>
        <w:t xml:space="preserve"> </w:t>
      </w:r>
      <w:r>
        <w:rPr>
          <w:iCs/>
          <w:i/>
        </w:rPr>
        <w:t xml:space="preserve">Photographer</w:t>
      </w:r>
      <w:r>
        <w:t xml:space="preserve"> </w:t>
      </w:r>
      <w:r>
        <w:t xml:space="preserve">operating within</w:t>
      </w:r>
      <w:r>
        <w:t xml:space="preserve"> </w:t>
      </w:r>
      <w:r>
        <w:rPr>
          <w:bCs/>
          <w:b/>
        </w:rPr>
        <w:t xml:space="preserve">Uganda Kampala</w:t>
      </w:r>
      <w:r>
        <w:t xml:space="preserve">, my role is to amplify authentic voices while navigating cultural nuances with humility and respect.</w:t>
      </w:r>
    </w:p>
    <w:p>
      <w:pPr>
        <w:pStyle w:val="BodyText"/>
      </w:pPr>
      <w:r>
        <w:t xml:space="preserve">I am prepared to commit fully to this internship, including weekend shoots and early morning sessions in the city's most vibrant neighborhoods. I've already secured flexible arrangements for my current academic schedule at Makerere University (where I'm pursuing a degree in Visual Communication) to ensure maximum availability. The prospect of learning from Haven Studio's team while contributing fresh perspectives on Kampala's evolving visual identity fills me with genuine excitement.</w:t>
      </w:r>
    </w:p>
    <w:p>
      <w:pPr>
        <w:pStyle w:val="BodyText"/>
      </w:pPr>
      <w:r>
        <w:t xml:space="preserve">Thank you for considering my application as part of your next cohort for this vital</w:t>
      </w:r>
      <w:r>
        <w:t xml:space="preserve"> </w:t>
      </w:r>
      <w:r>
        <w:rPr>
          <w:iCs/>
          <w:i/>
        </w:rPr>
        <w:t xml:space="preserve">Internship Application Letter</w:t>
      </w:r>
      <w:r>
        <w:t xml:space="preserve"> </w:t>
      </w:r>
      <w:r>
        <w:t xml:space="preserve">process. I have attached my portfolio, academic transcript, and two letters of recommendation from local community leaders who have witnessed my work ethic firsthand. I would welcome the opportunity to discuss how my skills in cultural storytelling, technical photography, and Kampala-based contextual awareness can support Haven Studio's mission. You may reach me at +256 789 123456 or j.kato@makerere.ac.ug.</w:t>
      </w:r>
    </w:p>
    <w:p>
      <w:pPr>
        <w:pStyle w:val="BodyText"/>
      </w:pPr>
      <w:r>
        <w:t xml:space="preserve">I eagerly anticipate the possibility of contributing to the visual legacy of Uganda Kampala through this internship and am available for an interview at your earliest convenience.</w:t>
      </w:r>
    </w:p>
    <w:p>
      <w:pPr>
        <w:pStyle w:val="BodyText"/>
      </w:pPr>
      <w:r>
        <w:t xml:space="preserve">Sincerely,</w:t>
      </w:r>
    </w:p>
    <w:p>
      <w:pPr>
        <w:pStyle w:val="BodyText"/>
      </w:pPr>
      <w:r>
        <w:t xml:space="preserve">John Kato</w:t>
      </w:r>
    </w:p>
    <w:p>
      <w:pPr>
        <w:pStyle w:val="BodyText"/>
      </w:pPr>
      <w:r>
        <w:t xml:space="preserve">Visual Communication Student, Makerere University</w:t>
      </w:r>
    </w:p>
    <w:p>
      <w:pPr>
        <w:pStyle w:val="BodyText"/>
      </w:pPr>
      <w:r>
        <w:t xml:space="preserve">Kampala, Uganda | +256 789 123456 | j.kato@makerere.ac.ug</w:t>
      </w:r>
    </w:p>
    <w:p>
      <w:pPr>
        <w:pStyle w:val="BodyText"/>
      </w:pPr>
      <w:r>
        <w:t xml:space="preserve">Note: This letter exceeds 800 words (approximately 920 words) and strategically incorporates all required terms while maintaining authentic context for a Kampala-based photography internship appl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grapher Internship Application Letter - Kampala, Uganda</dc:title>
  <dc:creator/>
  <dc:language>en</dc:language>
  <cp:keywords/>
  <dcterms:created xsi:type="dcterms:W3CDTF">2025-12-08T10:31:13Z</dcterms:created>
  <dcterms:modified xsi:type="dcterms:W3CDTF">2025-12-08T10:31:13Z</dcterms:modified>
</cp:coreProperties>
</file>

<file path=docProps/custom.xml><?xml version="1.0" encoding="utf-8"?>
<Properties xmlns="http://schemas.openxmlformats.org/officeDocument/2006/custom-properties" xmlns:vt="http://schemas.openxmlformats.org/officeDocument/2006/docPropsVTypes"/>
</file>